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1978" w:rsidRDefault="005F6541">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5F6541"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5F6541">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F50569" w:rsidRDefault="00217479" w:rsidP="00425743">
      <w:r>
        <w:t xml:space="preserve">Change-detection task is one of the commonly used </w:t>
      </w:r>
      <w:r w:rsidR="00E0158F">
        <w:t>paradigm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few models </w:t>
      </w:r>
      <w:r w:rsidR="00C47A44">
        <w:t xml:space="preserve">designed for </w:t>
      </w:r>
      <w:r w:rsidR="009C4201">
        <w:t xml:space="preserve">change-detection tasks. </w:t>
      </w:r>
      <w:r w:rsidR="00886677">
        <w:t xml:space="preserve">In this study, instead of creating the </w:t>
      </w:r>
      <w:r w:rsidR="009D06D0">
        <w:t xml:space="preserve">models of different theories explaining the working memory capacity, we adapted the models designed for continuous reproduction task to simulate the result of the </w:t>
      </w:r>
      <w:r w:rsidR="005D3453">
        <w:t>change-detection task.</w:t>
      </w:r>
      <w:r w:rsidR="00327AE2">
        <w:t xml:space="preserve"> </w:t>
      </w:r>
      <w:r w:rsidR="00BC0FE2">
        <w:t>There were some studies tried to adapt the models designed for the continuou</w:t>
      </w:r>
      <w:r w:rsidR="002E50A5">
        <w:t xml:space="preserve">s reproduction task. </w:t>
      </w:r>
      <w:proofErr w:type="spellStart"/>
      <w:r w:rsidR="008B085C">
        <w:t>Keshvari</w:t>
      </w:r>
      <w:proofErr w:type="spellEnd"/>
      <w:r w:rsidR="008B085C">
        <w:t xml:space="preserve"> et al (2013) adapted Slot-Averaging model and the Variable-Precision model to change-detection task with Bayesian inference rule. </w:t>
      </w:r>
      <w:r w:rsidR="00327AE2">
        <w:t xml:space="preserve">However, the Interference Model came out after </w:t>
      </w:r>
      <w:proofErr w:type="spellStart"/>
      <w:r w:rsidR="00327AE2">
        <w:t>Keshvari</w:t>
      </w:r>
      <w:proofErr w:type="spellEnd"/>
      <w:r w:rsidR="00327AE2">
        <w:t xml:space="preserve"> (2013)</w:t>
      </w:r>
      <w:r w:rsidR="00F8111A">
        <w:t xml:space="preserve">, which was not included in the model comparison. Also, in </w:t>
      </w:r>
      <w:proofErr w:type="spellStart"/>
      <w:r w:rsidR="00F8111A">
        <w:t>Keshvari</w:t>
      </w:r>
      <w:proofErr w:type="spellEnd"/>
      <w:r w:rsidR="00F8111A">
        <w:t xml:space="preserve"> (2013), the researchers compared the models with the full array change-detection task</w:t>
      </w:r>
      <w:r w:rsidR="006F615E">
        <w:t xml:space="preserve">, which complicated the adaption process. </w:t>
      </w:r>
      <w:r w:rsidR="009254CA">
        <w:t xml:space="preserve">In this study, we compare the IM together with the SA and the VP </w:t>
      </w:r>
      <w:r w:rsidR="00CE6D95">
        <w:t>with</w:t>
      </w:r>
      <w:r w:rsidR="009254CA">
        <w:t xml:space="preserve"> single-probe change-detection task</w:t>
      </w:r>
      <w:r w:rsidR="00CE6D95">
        <w:t xml:space="preserve"> which is much similar to the continuous reproduction task. </w:t>
      </w:r>
    </w:p>
    <w:p w:rsidR="00425743" w:rsidRDefault="00425743" w:rsidP="00425743">
      <w:pPr>
        <w:ind w:firstLine="0"/>
      </w:pPr>
      <w:r>
        <w:t xml:space="preserve">The models included in the paper are </w:t>
      </w:r>
      <w:r w:rsidR="004C47D4">
        <w:t xml:space="preserve">the </w:t>
      </w:r>
      <w:r>
        <w:t xml:space="preserve">Slot-Averaging model, </w:t>
      </w:r>
      <w:r w:rsidR="004C47D4">
        <w:t xml:space="preserve">the </w:t>
      </w:r>
      <w:r>
        <w:t>Variable-Precision model, and the Interference Model.</w:t>
      </w:r>
      <w:r w:rsidR="00C26EA8">
        <w:t xml:space="preserve"> All the models are designed to simulate the continuous reproduction task, and e</w:t>
      </w:r>
      <w:r w:rsidR="00E67A59">
        <w:t xml:space="preserve">ach model represents different </w:t>
      </w:r>
      <w:r w:rsidR="00FA6D12">
        <w:t xml:space="preserve">theory about the nature of the visual working memory capacity. </w:t>
      </w:r>
      <w:r w:rsidR="00736C58">
        <w:t xml:space="preserve">The Slot-Averaging model </w:t>
      </w:r>
      <w:r w:rsidR="0060718E">
        <w:t>assumed visual-working memory capacity as discrete slots</w:t>
      </w:r>
      <w:r w:rsidR="000B79A0">
        <w:t xml:space="preserve">, and a slot can only store one item or a chunk. </w:t>
      </w:r>
      <w:r w:rsidR="0096675D">
        <w:t>Once all the slots are used up. The remaining items will not be remembered.</w:t>
      </w:r>
      <w:r w:rsidR="00C26EA8">
        <w:t xml:space="preserve"> </w:t>
      </w:r>
      <w:r w:rsidR="00DE1780">
        <w:t xml:space="preserve">In the continuous reproduction task, if the target is remembered in a slot, the target will be recalled with certain precision. </w:t>
      </w:r>
      <w:r w:rsidR="006147AD">
        <w:t>If the target is not remembered, however, participant would have to guess</w:t>
      </w:r>
      <w:r w:rsidR="00846303">
        <w:t>.</w:t>
      </w:r>
      <w:r w:rsidR="00E546BD">
        <w:t xml:space="preserve"> Besides the discrete state of remembering or forgetting,</w:t>
      </w:r>
      <w:r w:rsidR="00846303">
        <w:t xml:space="preserve"> </w:t>
      </w:r>
      <w:r w:rsidR="00E546BD">
        <w:t xml:space="preserve">one </w:t>
      </w:r>
      <w:r w:rsidR="00E546BD">
        <w:lastRenderedPageBreak/>
        <w:t xml:space="preserve">additional assumption in the Slot-Averaging model is that an item can be stored in multiple slots if there are free slots available. </w:t>
      </w:r>
      <w:r w:rsidR="00AE3777">
        <w:t>When recalling the items stored in multiple slots, participant will retrieve the item from all the slots and respond the average of the retrieved memory</w:t>
      </w:r>
      <w:r w:rsidR="00E50591">
        <w:t xml:space="preserve">, which increases the precision of recall. </w:t>
      </w:r>
      <w:r w:rsidR="00546089">
        <w:t xml:space="preserve">The Variable-Precision model assumed that visual working memory capacity as a continuous resource. </w:t>
      </w:r>
      <w:r w:rsidR="00850F7E">
        <w:t xml:space="preserve">The resource can be continuously divided into items, and the precision of the memory increases when more resource is </w:t>
      </w:r>
      <w:r w:rsidR="00CB0619">
        <w:t>poured</w:t>
      </w:r>
      <w:r w:rsidR="00850F7E">
        <w:t xml:space="preserve"> into a</w:t>
      </w:r>
      <w:r w:rsidR="00F25F27">
        <w:t xml:space="preserve">n item. </w:t>
      </w:r>
      <w:r w:rsidR="00CB0619">
        <w:t>Besides the continuous resource, Variable-Precision model also assumed that the resource is not evenly distribute among all the items</w:t>
      </w:r>
      <w:r w:rsidR="00E73786">
        <w:t xml:space="preserve">, </w:t>
      </w:r>
      <w:r w:rsidR="006D6979">
        <w:t>the amount of resource allocated also varies from trials to trials</w:t>
      </w:r>
      <w:r w:rsidR="00C3780B">
        <w:t xml:space="preserve">, hence, the precision of memory varies from trials to trials. </w:t>
      </w:r>
      <w:r w:rsidR="009D0072">
        <w:t xml:space="preserve">The Interference Model assumed that the </w:t>
      </w:r>
      <w:r w:rsidR="001604D5">
        <w:t>cause</w:t>
      </w:r>
      <w:r w:rsidR="009D0072">
        <w:t xml:space="preserve"> of visual working memory capacity is interference</w:t>
      </w:r>
      <w:r w:rsidR="00D84E52">
        <w:t xml:space="preserve"> between </w:t>
      </w:r>
      <w:r w:rsidR="00603EA5">
        <w:t xml:space="preserve">remembered </w:t>
      </w:r>
      <w:r w:rsidR="00D84E52">
        <w:t>items</w:t>
      </w:r>
      <w:r w:rsidR="009D0072">
        <w:t xml:space="preserve">. While participant can remember unlimited </w:t>
      </w:r>
      <w:r w:rsidR="00FD0824">
        <w:t>number</w:t>
      </w:r>
      <w:r w:rsidR="009D0072">
        <w:t xml:space="preserve"> of items, items creates interference with each other, and the precision of recall decreases as result. </w:t>
      </w:r>
      <w:r w:rsidR="00951B0F">
        <w:t>T</w:t>
      </w:r>
      <w:r w:rsidR="006B5746">
        <w:t xml:space="preserve">he </w:t>
      </w:r>
      <w:r w:rsidR="00FD0824">
        <w:t>Interference Model</w:t>
      </w:r>
      <w:r w:rsidR="00951B0F">
        <w:t xml:space="preserve"> assumed</w:t>
      </w:r>
      <w:r w:rsidR="00FD0824">
        <w:t xml:space="preserve"> </w:t>
      </w:r>
      <w:r w:rsidR="00416A67">
        <w:t xml:space="preserve">the recall process </w:t>
      </w:r>
      <w:r w:rsidR="00951B0F">
        <w:t>activate</w:t>
      </w:r>
      <w:r w:rsidR="000D45EC">
        <w:t xml:space="preserve">s </w:t>
      </w:r>
      <w:r w:rsidR="00416A67">
        <w:t>the response candidate</w:t>
      </w:r>
      <w:r w:rsidR="00791741">
        <w:t>s</w:t>
      </w:r>
      <w:r w:rsidR="00416A67">
        <w:t xml:space="preserve"> (e.g., all the colors on the color wheel</w:t>
      </w:r>
      <w:r w:rsidR="000D45EC">
        <w:t xml:space="preserve">), and the response candidates </w:t>
      </w:r>
      <w:proofErr w:type="gramStart"/>
      <w:r w:rsidR="000D45EC">
        <w:t>compete with each other</w:t>
      </w:r>
      <w:proofErr w:type="gramEnd"/>
      <w:r w:rsidR="000D45EC">
        <w:t>. The response candidate is more likely to be recalled with higher activati</w:t>
      </w:r>
      <w:r w:rsidR="002E0F79">
        <w:t xml:space="preserve">on. </w:t>
      </w:r>
      <w:r w:rsidR="006C755A">
        <w:t xml:space="preserve">The activation </w:t>
      </w:r>
      <w:r w:rsidR="000D759E">
        <w:t xml:space="preserve">of the response candidates </w:t>
      </w:r>
      <w:r w:rsidR="00BA380D">
        <w:t xml:space="preserve">comes from </w:t>
      </w:r>
      <w:r w:rsidR="008F4D77">
        <w:t>three</w:t>
      </w:r>
      <w:r w:rsidR="00BA380D">
        <w:t xml:space="preserve"> sources. </w:t>
      </w:r>
      <w:r w:rsidR="008F4D77">
        <w:t>First</w:t>
      </w:r>
      <w:r w:rsidR="00BA380D">
        <w:t xml:space="preserve"> source is the context independent activation, which </w:t>
      </w:r>
      <w:r w:rsidR="00121D27">
        <w:t>arises</w:t>
      </w:r>
      <w:r w:rsidR="00BA380D">
        <w:t xml:space="preserve"> from the recent encountered items. </w:t>
      </w:r>
      <w:r w:rsidR="004F7A0D">
        <w:t>Second source is the background noise</w:t>
      </w:r>
      <w:r w:rsidR="00121D27">
        <w:t xml:space="preserve">, which arises from the noise during the encoding and retrieval process. </w:t>
      </w:r>
      <w:r w:rsidR="00BD3B87">
        <w:t>The last source of activation is the context-based retrieval activation</w:t>
      </w:r>
      <w:r w:rsidR="007A73CF">
        <w:t xml:space="preserve">, which arises from using the context (e.g., location) to retrieve the bound content (e.g., color). </w:t>
      </w:r>
      <w:r w:rsidR="00997F56">
        <w:t xml:space="preserve">In the Interference Model, the interference comes from the context independent activation and the context-based retrieval activation. </w:t>
      </w:r>
      <w:r w:rsidR="00AF69C9">
        <w:t>The more items remembered in the memory,</w:t>
      </w:r>
      <w:r w:rsidR="005B5E53">
        <w:t xml:space="preserve"> the items create more</w:t>
      </w:r>
      <w:r w:rsidR="00AF69C9">
        <w:t xml:space="preserve"> </w:t>
      </w:r>
      <w:r w:rsidR="007D31D9">
        <w:t>conte</w:t>
      </w:r>
      <w:r w:rsidR="005B5E53">
        <w:t>xt independent activation</w:t>
      </w:r>
      <w:r w:rsidR="00753097">
        <w:t xml:space="preserve">. Also, the probability of activating the items bound to the other locations increases. </w:t>
      </w:r>
      <w:r w:rsidR="00A81DE5">
        <w:t xml:space="preserve">Both leads to more interference from the non-target items. </w:t>
      </w:r>
      <w:r w:rsidR="001C0935">
        <w:t xml:space="preserve">Also, in the </w:t>
      </w:r>
      <w:r w:rsidR="001C0935">
        <w:lastRenderedPageBreak/>
        <w:t>IM, one item can be stored in the focus of attention, and said item has higher precision and is resistance from</w:t>
      </w:r>
      <w:r w:rsidR="00766BDC">
        <w:t xml:space="preserve"> the interference of the other items. </w:t>
      </w:r>
    </w:p>
    <w:p w:rsidR="008423E8" w:rsidRDefault="008423E8" w:rsidP="00425743">
      <w:pPr>
        <w:ind w:firstLine="0"/>
      </w:pPr>
      <w:r>
        <w:t>To adapt</w:t>
      </w:r>
      <w:r w:rsidR="008F7635">
        <w:t xml:space="preserve"> the models designed for continuous reproduction task to single-probe change detection task, we implemented the similar Bayesian inference rule as in </w:t>
      </w:r>
      <w:proofErr w:type="spellStart"/>
      <w:r w:rsidR="008F7635">
        <w:t>Keshivari</w:t>
      </w:r>
      <w:proofErr w:type="spellEnd"/>
      <w:r w:rsidR="008F7635">
        <w:t xml:space="preserve"> (2013). </w:t>
      </w:r>
      <w:r w:rsidR="0020346A">
        <w:t>While there are other methods to adapt a continuous reproduction model to change-detection task (e.g., the limited information rule in Donkin (2016)), the Bayesian inference rule requires no additional parameters</w:t>
      </w:r>
      <w:r w:rsidR="00AF2ED5">
        <w:t xml:space="preserve">, which should leave the models in most neutral state without introduction addition interaction between new parameters and original parameters. </w:t>
      </w:r>
    </w:p>
    <w:p w:rsidR="00804FCA" w:rsidRDefault="00804FCA" w:rsidP="00425743">
      <w:pPr>
        <w:ind w:firstLine="0"/>
      </w:pPr>
      <w:r>
        <w:t xml:space="preserve">The </w:t>
      </w:r>
      <w:r w:rsidR="009E1780">
        <w:t>Bayesian inference rule assumed that participants tried to recall the target color at the probed location</w:t>
      </w:r>
      <w:r w:rsidR="008A6190">
        <w:t xml:space="preserve"> and evaluate the probability that the recalled color and the probe</w:t>
      </w:r>
      <w:r w:rsidR="00F3223B">
        <w:t xml:space="preserve"> came from same condition and the probability that both came from change condition. </w:t>
      </w:r>
      <w:r w:rsidR="00037F1B">
        <w:t>The response is given to the higher probability condition</w:t>
      </w:r>
      <w:r w:rsidR="000B4E27">
        <w:t>, as</w:t>
      </w:r>
      <w:r w:rsidR="00033619">
        <w:t xml:space="preserve"> </w:t>
      </w:r>
    </w:p>
    <w:tbl>
      <w:tblPr>
        <w:tblStyle w:val="TableGrid"/>
        <w:tblW w:w="0" w:type="auto"/>
        <w:tblLook w:val="04A0" w:firstRow="1" w:lastRow="0" w:firstColumn="1" w:lastColumn="0" w:noHBand="0" w:noVBand="1"/>
      </w:tblPr>
      <w:tblGrid>
        <w:gridCol w:w="8635"/>
        <w:gridCol w:w="715"/>
      </w:tblGrid>
      <w:tr w:rsidR="000B4E27" w:rsidTr="001D070D">
        <w:tc>
          <w:tcPr>
            <w:tcW w:w="8635" w:type="dxa"/>
            <w:tcBorders>
              <w:top w:val="nil"/>
              <w:left w:val="nil"/>
              <w:bottom w:val="nil"/>
              <w:right w:val="nil"/>
            </w:tcBorders>
            <w:vAlign w:val="center"/>
          </w:tcPr>
          <w:p w:rsidR="000B4E27" w:rsidRDefault="001066E5" w:rsidP="000B4E27">
            <w:pPr>
              <w:ind w:firstLine="0"/>
              <w:jc w:val="center"/>
            </w:pPr>
            <m:oMathPara>
              <m:oMath>
                <m:r>
                  <w:rPr>
                    <w:rFonts w:ascii="Cambria Math" w:hAnsi="Cambria Math"/>
                  </w:rPr>
                  <m:t>d=</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rsidR="000B4E27" w:rsidRDefault="00BC6916" w:rsidP="000B4E27">
            <w:pPr>
              <w:ind w:firstLine="0"/>
              <w:jc w:val="right"/>
            </w:pPr>
            <w:r>
              <w:t>(</w:t>
            </w:r>
            <w:r>
              <w:fldChar w:fldCharType="begin"/>
            </w:r>
            <w:r>
              <w:rPr>
                <w:rFonts w:eastAsia="新細明體"/>
                <w:lang w:eastAsia="zh-TW"/>
              </w:rPr>
              <w:instrText xml:space="preserve"> </w:instrText>
            </w:r>
            <w:r>
              <w:rPr>
                <w:rFonts w:eastAsia="新細明體" w:hint="eastAsia"/>
                <w:lang w:eastAsia="zh-TW"/>
              </w:rPr>
              <w:instrText>= 1 \* Arabic</w:instrText>
            </w:r>
            <w:r>
              <w:rPr>
                <w:rFonts w:eastAsia="新細明體"/>
                <w:lang w:eastAsia="zh-TW"/>
              </w:rPr>
              <w:instrText xml:space="preserve"> </w:instrText>
            </w:r>
            <w:r>
              <w:fldChar w:fldCharType="separate"/>
            </w:r>
            <w:r>
              <w:rPr>
                <w:rFonts w:eastAsia="新細明體"/>
                <w:noProof/>
                <w:lang w:eastAsia="zh-TW"/>
              </w:rPr>
              <w:t>1</w:t>
            </w:r>
            <w:r>
              <w:fldChar w:fldCharType="end"/>
            </w:r>
            <w:r>
              <w:t>)</w:t>
            </w:r>
          </w:p>
        </w:tc>
      </w:tr>
    </w:tbl>
    <w:p w:rsidR="000B4E27" w:rsidRDefault="00E70D21" w:rsidP="00425743">
      <w:pPr>
        <w:ind w:firstLine="0"/>
      </w:pPr>
      <w:r>
        <w:t>w</w:t>
      </w:r>
      <w:r w:rsidR="00033619">
        <w:t xml:space="preserve">here the </w:t>
      </w:r>
      <m:oMath>
        <m:r>
          <w:rPr>
            <w:rFonts w:ascii="Cambria Math" w:hAnsi="Cambria Math"/>
          </w:rPr>
          <m:t>x</m:t>
        </m:r>
      </m:oMath>
      <w:r w:rsidR="00033619">
        <w:t xml:space="preserve"> is the recalled color and </w:t>
      </w:r>
      <m:oMath>
        <m:r>
          <w:rPr>
            <w:rFonts w:ascii="Cambria Math" w:hAnsi="Cambria Math"/>
          </w:rPr>
          <m:t>φ</m:t>
        </m:r>
      </m:oMath>
      <w:r w:rsidR="00033619">
        <w:t xml:space="preserve"> is the probe color. </w:t>
      </w:r>
      <w:r>
        <w:t xml:space="preserve">If the logged ratio, </w:t>
      </w:r>
      <m:oMath>
        <m:r>
          <w:rPr>
            <w:rFonts w:ascii="Cambria Math" w:hAnsi="Cambria Math"/>
          </w:rPr>
          <m:t>d</m:t>
        </m:r>
      </m:oMath>
      <w:r>
        <w:t xml:space="preserve">, is larger than zero, the response will be </w:t>
      </w:r>
      <w:r w:rsidR="00943B5D" w:rsidRPr="00943B5D">
        <w:rPr>
          <w:i/>
        </w:rPr>
        <w:t>change</w:t>
      </w:r>
      <w:r w:rsidR="00943B5D">
        <w:t xml:space="preserve">; otherwise the response will be </w:t>
      </w:r>
      <w:r w:rsidR="00943B5D" w:rsidRPr="00943B5D">
        <w:rPr>
          <w:i/>
        </w:rPr>
        <w:t>same</w:t>
      </w:r>
      <w:r w:rsidR="00943B5D">
        <w:t xml:space="preserve">. </w:t>
      </w:r>
      <w:r w:rsidR="009A5708">
        <w:t>With the help of Bayesian theorem, the Equation 1 can be rewritten as:</w:t>
      </w:r>
    </w:p>
    <w:tbl>
      <w:tblPr>
        <w:tblStyle w:val="TableGrid"/>
        <w:tblW w:w="0" w:type="auto"/>
        <w:tblLook w:val="04A0" w:firstRow="1" w:lastRow="0" w:firstColumn="1" w:lastColumn="0" w:noHBand="0" w:noVBand="1"/>
      </w:tblPr>
      <w:tblGrid>
        <w:gridCol w:w="8635"/>
        <w:gridCol w:w="715"/>
      </w:tblGrid>
      <w:tr w:rsidR="009A5708" w:rsidTr="000B4E27">
        <w:tc>
          <w:tcPr>
            <w:tcW w:w="8635" w:type="dxa"/>
            <w:vAlign w:val="center"/>
          </w:tcPr>
          <w:p w:rsidR="009A5708" w:rsidRDefault="009A5708" w:rsidP="000B4E27">
            <w:pPr>
              <w:ind w:firstLine="0"/>
              <w:jc w:val="center"/>
            </w:pPr>
            <m:oMathPara>
              <m:oMath>
                <m:r>
                  <w:rPr>
                    <w:rFonts w:ascii="Cambria Math" w:hAnsi="Cambria Math"/>
                  </w:rPr>
                  <m:t>d=</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w:br/>
                </m:r>
              </m:oMath>
              <m:oMath>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w:rPr>
                                    <w:rFonts w:ascii="Cambria Math" w:hAnsi="Cambria Math"/>
                                  </w:rPr>
                                  <m:t>|</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w:rPr>
                                    <w:rFonts w:ascii="Cambria Math" w:hAnsi="Cambria Math"/>
                                  </w:rPr>
                                  <m:t>|</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r>
                  <w:rPr>
                    <w:rFonts w:ascii="Cambria Math" w:hAnsi="Cambria Math"/>
                  </w:rPr>
                  <m:t>.</m:t>
                </m:r>
              </m:oMath>
            </m:oMathPara>
          </w:p>
        </w:tc>
        <w:tc>
          <w:tcPr>
            <w:tcW w:w="715" w:type="dxa"/>
            <w:vAlign w:val="center"/>
          </w:tcPr>
          <w:p w:rsidR="009A5708" w:rsidRDefault="009A5708" w:rsidP="000B4E27">
            <w:pPr>
              <w:ind w:firstLine="0"/>
              <w:jc w:val="right"/>
            </w:pPr>
            <w:r>
              <w:t>(</w:t>
            </w:r>
            <w:r w:rsidR="0077359B">
              <w:t>2</w:t>
            </w:r>
            <w:r>
              <w:t>)</w:t>
            </w:r>
          </w:p>
        </w:tc>
      </w:tr>
    </w:tbl>
    <w:p w:rsidR="00E31E7A" w:rsidRDefault="00BA4E55" w:rsidP="00425743">
      <w:pPr>
        <w:ind w:firstLine="0"/>
      </w:pPr>
      <w:r>
        <w:t>The</w:t>
      </w:r>
      <w:r w:rsidR="009914A9">
        <w:t xml:space="preserve"> values of</w:t>
      </w:r>
      <w:r>
        <w:t xml:space="preserve">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w:t>
      </w:r>
      <w:r w:rsidR="00147D90">
        <w:t xml:space="preserve"> and were identical in this study</w:t>
      </w:r>
      <w:r w:rsidR="009914A9">
        <w:t xml:space="preserve">, therefore both canceled out in the equation. </w:t>
      </w:r>
    </w:p>
    <w:p w:rsidR="009A5708" w:rsidRDefault="00E31E7A" w:rsidP="00425743">
      <w:pPr>
        <w:ind w:firstLine="0"/>
      </w:pPr>
      <w:r>
        <w:t>To determine</w:t>
      </w:r>
      <w:r w:rsidR="000402BB">
        <w:t xml:space="preserve"> th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0402BB">
        <w:t xml:space="preserve">, </w:t>
      </w:r>
      <w:bookmarkStart w:id="0" w:name="_GoBack"/>
      <w:bookmarkEnd w:id="0"/>
      <w:r w:rsidR="00352D08">
        <w:t xml:space="preserve">we assumed that when </w:t>
      </w:r>
      <w:r w:rsidR="00131A5E">
        <w:t xml:space="preserve">change happened. The probe was selected randomly from all the possible colors on the </w:t>
      </w:r>
      <w:proofErr w:type="spellStart"/>
      <w:r w:rsidR="00131A5E">
        <w:t>colorwheel</w:t>
      </w:r>
      <w:proofErr w:type="spellEnd"/>
      <w:r w:rsidR="00131A5E">
        <w:t xml:space="preserve"> with equal probability. </w:t>
      </w:r>
      <w:r w:rsidR="00A63E12">
        <w:t>Therefore</w:t>
      </w:r>
      <w:r w:rsidR="009144B1">
        <w:t xml:space="preserve"> </w:t>
      </w:r>
    </w:p>
    <w:tbl>
      <w:tblPr>
        <w:tblStyle w:val="TableGrid"/>
        <w:tblW w:w="0" w:type="auto"/>
        <w:tblLook w:val="04A0" w:firstRow="1" w:lastRow="0" w:firstColumn="1" w:lastColumn="0" w:noHBand="0" w:noVBand="1"/>
      </w:tblPr>
      <w:tblGrid>
        <w:gridCol w:w="8635"/>
        <w:gridCol w:w="715"/>
      </w:tblGrid>
      <w:tr w:rsidR="009144B1" w:rsidTr="000B4E27">
        <w:tc>
          <w:tcPr>
            <w:tcW w:w="8635" w:type="dxa"/>
            <w:vAlign w:val="center"/>
          </w:tcPr>
          <w:p w:rsidR="009144B1" w:rsidRDefault="009144B1" w:rsidP="000B4E27">
            <w:pPr>
              <w:ind w:firstLine="0"/>
              <w:jc w:val="center"/>
            </w:pPr>
            <m:oMathPara>
              <m:oMath>
                <m:r>
                  <w:rPr>
                    <w:rFonts w:ascii="Cambria Math" w:hAnsi="Cambria Math"/>
                  </w:rPr>
                  <w:lastRenderedPageBreak/>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rsidR="009144B1" w:rsidRDefault="009144B1" w:rsidP="000B4E27">
            <w:pPr>
              <w:ind w:firstLine="0"/>
              <w:jc w:val="right"/>
            </w:pPr>
            <w:r>
              <w:t>(</w:t>
            </w:r>
            <w:r>
              <w:fldChar w:fldCharType="begin"/>
            </w:r>
            <w:r>
              <w:rPr>
                <w:rFonts w:eastAsia="新細明體"/>
                <w:lang w:eastAsia="zh-TW"/>
              </w:rPr>
              <w:instrText xml:space="preserve"> </w:instrText>
            </w:r>
            <w:r>
              <w:rPr>
                <w:rFonts w:eastAsia="新細明體" w:hint="eastAsia"/>
                <w:lang w:eastAsia="zh-TW"/>
              </w:rPr>
              <w:instrText>= 1 \* Arabic</w:instrText>
            </w:r>
            <w:r>
              <w:rPr>
                <w:rFonts w:eastAsia="新細明體"/>
                <w:lang w:eastAsia="zh-TW"/>
              </w:rPr>
              <w:instrText xml:space="preserve"> </w:instrText>
            </w:r>
            <w:r>
              <w:fldChar w:fldCharType="separate"/>
            </w:r>
            <w:r>
              <w:rPr>
                <w:rFonts w:eastAsia="新細明體"/>
                <w:noProof/>
                <w:lang w:eastAsia="zh-TW"/>
              </w:rPr>
              <w:t>1</w:t>
            </w:r>
            <w:r>
              <w:fldChar w:fldCharType="end"/>
            </w:r>
            <w:r>
              <w:t>)</w:t>
            </w:r>
          </w:p>
        </w:tc>
      </w:tr>
    </w:tbl>
    <w:p w:rsidR="009144B1" w:rsidRDefault="009144B1" w:rsidP="00425743">
      <w:pPr>
        <w:ind w:firstLine="0"/>
      </w:pPr>
    </w:p>
    <w:p w:rsidR="00FD0824" w:rsidRDefault="00FD0824" w:rsidP="00425743">
      <w:pPr>
        <w:ind w:firstLine="0"/>
      </w:pPr>
    </w:p>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w:t>
      </w:r>
      <w:r w:rsidR="00A70CB9">
        <w:lastRenderedPageBreak/>
        <w:t>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r w:rsidR="002326E0">
        <w:t xml:space="preserve">color patches presented </w:t>
      </w:r>
      <w:r w:rsidR="00B17382">
        <w:t xml:space="preserve">previously at the same location by pressing left mouse button for “same” 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w:t>
      </w:r>
      <w:r w:rsidR="00EE05D4">
        <w:lastRenderedPageBreak/>
        <w:t xml:space="preserve">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C04205" w:rsidRDefault="00C04205" w:rsidP="00C04205">
      <w:pPr>
        <w:pStyle w:val="Heading3"/>
      </w:pPr>
      <w:r>
        <w:t>Result</w:t>
      </w:r>
    </w:p>
    <w:p w:rsidR="00C04205" w:rsidRDefault="00343879" w:rsidP="00C04205">
      <w:r>
        <w:t xml:space="preserve">In order to bring the </w:t>
      </w:r>
      <w:r w:rsidR="00A31B3B">
        <w:t>result of</w:t>
      </w:r>
      <w:r>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ere relabeled into </w:t>
      </w:r>
      <w:r w:rsidR="00F35FFD" w:rsidRPr="0097473D">
        <w:rPr>
          <w:i/>
        </w:rPr>
        <w:t>internal change</w:t>
      </w:r>
      <w:r w:rsidR="00F35FFD">
        <w:t xml:space="preserve"> and </w:t>
      </w:r>
      <w:r w:rsidR="00F35FFD" w:rsidRPr="0097473D">
        <w:rPr>
          <w:i/>
        </w:rPr>
        <w:t>external change</w:t>
      </w:r>
      <w:r w:rsidR="00F35FFD">
        <w:t xml:space="preserve">, where the former was the probe was within the boundary of the non-target color, and the later was the probe not within the boundary of the non-target color. The boundary for relabeling the change probes was the same as the boundary in Experiment A. </w:t>
      </w:r>
    </w:p>
    <w:p w:rsidR="005B368C" w:rsidRPr="00F70F83" w:rsidRDefault="0097473D" w:rsidP="005B368C">
      <w:pPr>
        <w:pStyle w:val="NoSpacing"/>
      </w:pPr>
      <w:r>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5B368C">
      <w:pPr>
        <w:pStyle w:val="Heading2"/>
      </w:pPr>
      <w:r>
        <w:t>Model Comparison</w:t>
      </w:r>
    </w:p>
    <w:p w:rsidR="00E11B08" w:rsidRDefault="00E11B08" w:rsidP="00E11B08">
      <w:r>
        <w:t xml:space="preserve">We fitted the Interference Model, Slot-averaging Model, and Variable Precision Model to the data with the </w:t>
      </w:r>
      <w:proofErr w:type="spellStart"/>
      <w:r>
        <w:t>Baysian</w:t>
      </w:r>
      <w:proofErr w:type="spellEnd"/>
      <w:r>
        <w:t xml:space="preserve"> Inference rule. The models were implemented in Python 3.6, and the parameters were estimated with evolution </w:t>
      </w:r>
      <w:proofErr w:type="spellStart"/>
      <w:r>
        <w:t>assimulating</w:t>
      </w:r>
      <w:proofErr w:type="spellEnd"/>
      <w:r>
        <w:t xml:space="preserve"> algorithm in SciPy (CITE). The goodness-of-fit of the model was calculated via -log-likelihood. To avoid local minimum, the </w:t>
      </w:r>
      <w:r>
        <w:lastRenderedPageBreak/>
        <w:t xml:space="preserve">fitting process was repeated 10 times with different starting values (automatically chosen by the evolution </w:t>
      </w:r>
      <w:proofErr w:type="spellStart"/>
      <w:r>
        <w:t>assimulating</w:t>
      </w:r>
      <w:proofErr w:type="spellEnd"/>
      <w:r>
        <w:t xml:space="preserve">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proofErr w:type="spellStart"/>
      <w:r>
        <w:t>basian</w:t>
      </w:r>
      <w:proofErr w:type="spellEnd"/>
      <w:r>
        <w:t xml:space="preserve"> inference rule (cite </w:t>
      </w:r>
      <w:proofErr w:type="spellStart"/>
      <w:r>
        <w:t>donkin</w:t>
      </w:r>
      <w:proofErr w:type="spellEnd"/>
      <w:r>
        <w:t xml:space="preserve"> 2016). In the IM, we were unsure what level of knowledge was involved in the Bayesian inference rule on two dimensions. The first dimension is whether the Bayesian Inference rule has the knowledge of the target is in the focus of attention or know. If the target is in the focus of attention, the target would have higher precision and resistance to non-target interference. Having the knowledge of the target item is in the focus of attention or not would affect the precision of recall and the probability of recalling the target in the decision rule. The second dimension is whether the Bayesian Inference rule has the knowledge of the probability of recalling the target in the current trial or simply the mean probability of recalling the target at the current set size. While it is possible that participants were able to correctly evaluate the probability of recalling the target from trial to trial, it is also likely possible that participants only had a grasp of the average probability but not down to trial by trial variance. We tested four versions Bayesian inference rule generated by the cross product of the two dimensions. The one involved the knowledge of whether the current target is in the focus of attention or not and only has the grasp of the average probability of recalling the target across different set sizes, and the following report was based on said version.</w:t>
      </w:r>
    </w:p>
    <w:p w:rsidR="00E11B08" w:rsidRDefault="00E11B08" w:rsidP="00E11B08">
      <w:r>
        <w:t xml:space="preserve">For the Slot-Averaging model, we tested two </w:t>
      </w:r>
      <w:proofErr w:type="spellStart"/>
      <w:r>
        <w:t>Baysian</w:t>
      </w:r>
      <w:proofErr w:type="spellEnd"/>
      <w:r>
        <w:t xml:space="preserve"> inference rule with different level of knowledge. The first inference rule had the knowledge of the current target is in the memory or not. If the target is in the memory, the recalled color always come from the target color, i.e., </w:t>
      </w:r>
      <w:r>
        <w:lastRenderedPageBreak/>
        <w:t>P_s=1.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E11B08">
      <w:r>
        <w:t xml:space="preserve">The model fittings are shown in Figure x. Overall, all the models were able to fit the similarity gradient effect and the set-size effect for the same probes. However, only the IM was able to predict the worse performance of the internal change probes comparing to the external change probe. The goodness-of-fit shown that IM is the best fitting model out of the three. On average, the IM won on the SA and the VP over xx and xx on AIC and xx and xx on BIC per participants, see Table x for the summary of the goodness of fits. The SA and the VP fitted the data poorly 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E11B08">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activation A and activation C). Some recall responses were </w:t>
      </w:r>
      <w:r>
        <w:lastRenderedPageBreak/>
        <w:t xml:space="preserve">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BC6ABC">
      <w:pPr>
        <w:ind w:firstLine="0"/>
      </w:pPr>
      <w:r>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t>Conclusion and General Discussion</w:t>
      </w:r>
    </w:p>
    <w:p w:rsidR="007E7CD1" w:rsidRDefault="00F83BC7" w:rsidP="007E7CD1">
      <w:r>
        <w:t>Generic conclusion</w:t>
      </w:r>
    </w:p>
    <w:p w:rsidR="00C31F6B" w:rsidRDefault="00C31F6B" w:rsidP="007E7CD1">
      <w:r>
        <w:t xml:space="preserve">In this study, we tested the </w:t>
      </w:r>
    </w:p>
    <w:p w:rsidR="00E7186C" w:rsidRDefault="000234AE" w:rsidP="00E7186C">
      <w:pPr>
        <w:ind w:firstLine="0"/>
      </w:pPr>
      <w:r>
        <w:t>Unlike in the continuous reproduction task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The similar effect was also observed in verbal materials, namely the intrusion cost in th</w:t>
      </w:r>
      <w:r w:rsidR="00336876">
        <w:t>e local-recognition task. More importantly, unlike in the continuous reproduction task where the non-target response can be explained as that participants failed to remember the target color and recalled the non-target color as one possible guessing response</w:t>
      </w:r>
      <w:r w:rsidR="00635633">
        <w:t>, t</w:t>
      </w:r>
      <w:r w:rsidR="00336876">
        <w:t xml:space="preserve">he non-target response in the change-detection task </w:t>
      </w:r>
      <w:proofErr w:type="spellStart"/>
      <w:r w:rsidR="00336876">
        <w:t>can not</w:t>
      </w:r>
      <w:proofErr w:type="spellEnd"/>
      <w:r w:rsidR="00336876">
        <w:t xml:space="preserve"> be explained </w:t>
      </w:r>
      <w:r w:rsidR="00635633">
        <w:t xml:space="preserve">via guessing. </w:t>
      </w:r>
      <w:r w:rsidR="003135DD">
        <w:t xml:space="preserve">If participant did not remember the target color but remembered the non-target color, and the non-target color shown up as a probe. </w:t>
      </w:r>
      <w:r w:rsidR="00765B9F">
        <w:lastRenderedPageBreak/>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2C367F">
      <w:pPr>
        <w:ind w:firstLine="0"/>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sizes</w:t>
      </w:r>
      <w:r w:rsidR="00113D48">
        <w:t xml:space="preserve"> in order to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present study. </w:t>
      </w:r>
      <w:r w:rsidR="00A42568">
        <w:t xml:space="preserve">However, with the assumption that the probability of swap error increases with set sizes, the SA model is able to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686C7D">
      <w:pPr>
        <w:ind w:firstLine="0"/>
      </w:pPr>
      <w:r>
        <w:t xml:space="preserve">The Variable Precision model also </w:t>
      </w:r>
      <w:proofErr w:type="spellStart"/>
      <w:r>
        <w:t>can not</w:t>
      </w:r>
      <w:proofErr w:type="spellEnd"/>
      <w:r>
        <w:t xml:space="preserve"> simulate the intrusion cost without implementing the non-tar</w:t>
      </w:r>
      <w:r w:rsidR="00367E1B">
        <w:t xml:space="preserve">get response. Also, similar to the SA-swap where the probability of swap error increases with set sizes, the VP-binding also assumes that the probability of making the non-target response increases with set sizes. </w:t>
      </w:r>
      <w:r w:rsidR="00822971">
        <w:t xml:space="preserve">Every non-target item has equal probability of being recalled instead of the target because the </w:t>
      </w:r>
      <w:r w:rsidR="00DF7E94">
        <w:t>expected value of the spatial distance between the target and non-target item is con</w:t>
      </w:r>
      <w:r w:rsidR="0024132A">
        <w:t xml:space="preserve">stant in our experiment design. </w:t>
      </w:r>
    </w:p>
    <w:p w:rsidR="009C320F" w:rsidRDefault="009C320F" w:rsidP="00686C7D">
      <w:pPr>
        <w:ind w:firstLine="0"/>
      </w:pPr>
    </w:p>
    <w:p w:rsidR="00132864" w:rsidRDefault="00614BFA" w:rsidP="007E7CD1">
      <w:r>
        <w:t>Bayesian inference rule with different level of knowledge.</w:t>
      </w:r>
    </w:p>
    <w:p w:rsidR="00457313" w:rsidRDefault="00457313" w:rsidP="00457313">
      <w:pPr>
        <w:ind w:left="720"/>
      </w:pPr>
      <w:r>
        <w:t>Mention Donkin’s study, and the failure of SA model</w:t>
      </w:r>
    </w:p>
    <w:p w:rsidR="00146404" w:rsidRDefault="00146404" w:rsidP="00457313">
      <w:pPr>
        <w:ind w:left="720"/>
      </w:pPr>
      <w:r>
        <w:t>IM is less affected.</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884CC8159DAD454C927EB793AA7757E8"/>
        </w:placeholder>
        <w:temporary/>
        <w:showingPlcHdr/>
        <w15:appearance w15:val="hidden"/>
      </w:sdtPr>
      <w:sdtEndPr/>
      <w:sdtContent>
        <w:p w:rsidR="00E81978" w:rsidRDefault="005D3A03">
          <w:pPr>
            <w:pStyle w:val="SectionTitle"/>
          </w:pPr>
          <w:r>
            <w:t>Footnotes</w:t>
          </w:r>
        </w:p>
      </w:sdtContent>
    </w:sdt>
    <w:p w:rsidR="00E81978" w:rsidRDefault="005D3A03">
      <w:r>
        <w:rPr>
          <w:rStyle w:val="FootnoteReference"/>
        </w:rPr>
        <w:t>1</w:t>
      </w:r>
      <w:sdt>
        <w:sdtPr>
          <w:alias w:val="Footnotes text:"/>
          <w:tag w:val="Footnotes text:"/>
          <w:id w:val="1069077422"/>
          <w:placeholder>
            <w:docPart w:val="F73E2C0447F0413DA8B93886564D0FFA"/>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149459C6EF024F2FAFCBA241E36A585A"/>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NoSpacing"/>
      </w:pPr>
      <w:r>
        <w:rPr>
          <w:noProof/>
          <w:lang w:eastAsia="zh-TW"/>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Emphasis"/>
        </w:rPr>
        <w:t>Figure 1</w:t>
      </w:r>
      <w:r>
        <w:t xml:space="preserve">. </w:t>
      </w:r>
      <w:sdt>
        <w:sdtPr>
          <w:alias w:val="Figure 1 text:"/>
          <w:tag w:val="Figure 1 text:"/>
          <w:id w:val="1420302148"/>
          <w:placeholder>
            <w:docPart w:val="D594D782D5B04DF9A88A7E4D3333711D"/>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6541" w:rsidRDefault="005F6541">
      <w:pPr>
        <w:spacing w:line="240" w:lineRule="auto"/>
      </w:pPr>
      <w:r>
        <w:separator/>
      </w:r>
    </w:p>
    <w:p w:rsidR="005F6541" w:rsidRDefault="005F6541"/>
  </w:endnote>
  <w:endnote w:type="continuationSeparator" w:id="0">
    <w:p w:rsidR="005F6541" w:rsidRDefault="005F6541">
      <w:pPr>
        <w:spacing w:line="240" w:lineRule="auto"/>
      </w:pPr>
      <w:r>
        <w:continuationSeparator/>
      </w:r>
    </w:p>
    <w:p w:rsidR="005F6541" w:rsidRDefault="005F65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6541" w:rsidRDefault="005F6541">
      <w:pPr>
        <w:spacing w:line="240" w:lineRule="auto"/>
      </w:pPr>
      <w:r>
        <w:separator/>
      </w:r>
    </w:p>
    <w:p w:rsidR="005F6541" w:rsidRDefault="005F6541"/>
  </w:footnote>
  <w:footnote w:type="continuationSeparator" w:id="0">
    <w:p w:rsidR="005F6541" w:rsidRDefault="005F6541">
      <w:pPr>
        <w:spacing w:line="240" w:lineRule="auto"/>
      </w:pPr>
      <w:r>
        <w:continuationSeparator/>
      </w:r>
    </w:p>
    <w:p w:rsidR="005F6541" w:rsidRDefault="005F654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F6541">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B085C">
      <w:rPr>
        <w:rStyle w:val="Strong"/>
        <w:noProof/>
      </w:rPr>
      <w:t>1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B368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jAxNrM0NDIwNjVW0lEKTi0uzszPAykwNKkFAKFOsnQtAAAA"/>
  </w:docVars>
  <w:rsids>
    <w:rsidRoot w:val="00D71F66"/>
    <w:rsid w:val="000234AE"/>
    <w:rsid w:val="00033619"/>
    <w:rsid w:val="00036733"/>
    <w:rsid w:val="00037F1B"/>
    <w:rsid w:val="000402BB"/>
    <w:rsid w:val="000471F4"/>
    <w:rsid w:val="00057233"/>
    <w:rsid w:val="0006540F"/>
    <w:rsid w:val="00065B15"/>
    <w:rsid w:val="000B4E27"/>
    <w:rsid w:val="000B79A0"/>
    <w:rsid w:val="000C29DC"/>
    <w:rsid w:val="000D061B"/>
    <w:rsid w:val="000D3F41"/>
    <w:rsid w:val="000D45EC"/>
    <w:rsid w:val="000D759E"/>
    <w:rsid w:val="000E3C52"/>
    <w:rsid w:val="000E7A99"/>
    <w:rsid w:val="000F122B"/>
    <w:rsid w:val="000F51B6"/>
    <w:rsid w:val="001066E5"/>
    <w:rsid w:val="00113D48"/>
    <w:rsid w:val="00121D27"/>
    <w:rsid w:val="00124B82"/>
    <w:rsid w:val="00130518"/>
    <w:rsid w:val="00131A5E"/>
    <w:rsid w:val="00131D54"/>
    <w:rsid w:val="00132864"/>
    <w:rsid w:val="00134374"/>
    <w:rsid w:val="001417DB"/>
    <w:rsid w:val="00146404"/>
    <w:rsid w:val="00147D90"/>
    <w:rsid w:val="001604D5"/>
    <w:rsid w:val="00160CEE"/>
    <w:rsid w:val="0016283A"/>
    <w:rsid w:val="001717B5"/>
    <w:rsid w:val="001772F9"/>
    <w:rsid w:val="001A08BE"/>
    <w:rsid w:val="001A1192"/>
    <w:rsid w:val="001B19E1"/>
    <w:rsid w:val="001C0935"/>
    <w:rsid w:val="001D070D"/>
    <w:rsid w:val="001E4030"/>
    <w:rsid w:val="0020346A"/>
    <w:rsid w:val="00217479"/>
    <w:rsid w:val="002326E0"/>
    <w:rsid w:val="0024132A"/>
    <w:rsid w:val="00246E25"/>
    <w:rsid w:val="0026052D"/>
    <w:rsid w:val="002744AF"/>
    <w:rsid w:val="002827C9"/>
    <w:rsid w:val="00291D6E"/>
    <w:rsid w:val="002A0F3F"/>
    <w:rsid w:val="002A5D9F"/>
    <w:rsid w:val="002C367F"/>
    <w:rsid w:val="002E0F79"/>
    <w:rsid w:val="002E50A5"/>
    <w:rsid w:val="002E6C42"/>
    <w:rsid w:val="003135DD"/>
    <w:rsid w:val="00321FF0"/>
    <w:rsid w:val="00327AE2"/>
    <w:rsid w:val="00336876"/>
    <w:rsid w:val="00340031"/>
    <w:rsid w:val="00343879"/>
    <w:rsid w:val="00352D08"/>
    <w:rsid w:val="00355A89"/>
    <w:rsid w:val="00355DCA"/>
    <w:rsid w:val="00367E1B"/>
    <w:rsid w:val="003817D6"/>
    <w:rsid w:val="0038491C"/>
    <w:rsid w:val="00387CF0"/>
    <w:rsid w:val="003953F4"/>
    <w:rsid w:val="003B4453"/>
    <w:rsid w:val="003C41C6"/>
    <w:rsid w:val="00416A67"/>
    <w:rsid w:val="00425743"/>
    <w:rsid w:val="004376B5"/>
    <w:rsid w:val="00457313"/>
    <w:rsid w:val="004629B3"/>
    <w:rsid w:val="0046336F"/>
    <w:rsid w:val="0046489D"/>
    <w:rsid w:val="00494E32"/>
    <w:rsid w:val="004A48A5"/>
    <w:rsid w:val="004C47D4"/>
    <w:rsid w:val="004D00A2"/>
    <w:rsid w:val="004F7A0D"/>
    <w:rsid w:val="00522A7B"/>
    <w:rsid w:val="00527791"/>
    <w:rsid w:val="00546089"/>
    <w:rsid w:val="00551A02"/>
    <w:rsid w:val="005534FA"/>
    <w:rsid w:val="00553BB5"/>
    <w:rsid w:val="005644DD"/>
    <w:rsid w:val="005657ED"/>
    <w:rsid w:val="0058612E"/>
    <w:rsid w:val="00591BA7"/>
    <w:rsid w:val="005A3F34"/>
    <w:rsid w:val="005A77EE"/>
    <w:rsid w:val="005B368C"/>
    <w:rsid w:val="005B5E53"/>
    <w:rsid w:val="005D3453"/>
    <w:rsid w:val="005D3A03"/>
    <w:rsid w:val="005F6541"/>
    <w:rsid w:val="00600ADB"/>
    <w:rsid w:val="00603EA5"/>
    <w:rsid w:val="00606401"/>
    <w:rsid w:val="0060718E"/>
    <w:rsid w:val="006147AD"/>
    <w:rsid w:val="00614BFA"/>
    <w:rsid w:val="00626244"/>
    <w:rsid w:val="00630969"/>
    <w:rsid w:val="00632F9D"/>
    <w:rsid w:val="00635633"/>
    <w:rsid w:val="0063706D"/>
    <w:rsid w:val="006860C0"/>
    <w:rsid w:val="00686C7D"/>
    <w:rsid w:val="006A1C2F"/>
    <w:rsid w:val="006B4A31"/>
    <w:rsid w:val="006B5746"/>
    <w:rsid w:val="006C755A"/>
    <w:rsid w:val="006D6979"/>
    <w:rsid w:val="006F615E"/>
    <w:rsid w:val="006F7CB2"/>
    <w:rsid w:val="00701459"/>
    <w:rsid w:val="00727BFC"/>
    <w:rsid w:val="00736C58"/>
    <w:rsid w:val="00753097"/>
    <w:rsid w:val="007530B9"/>
    <w:rsid w:val="00765B9F"/>
    <w:rsid w:val="00766BDC"/>
    <w:rsid w:val="0077359B"/>
    <w:rsid w:val="007852EF"/>
    <w:rsid w:val="00785EF1"/>
    <w:rsid w:val="00787225"/>
    <w:rsid w:val="00791741"/>
    <w:rsid w:val="00795256"/>
    <w:rsid w:val="007A73CF"/>
    <w:rsid w:val="007B5E39"/>
    <w:rsid w:val="007C39EB"/>
    <w:rsid w:val="007D31D9"/>
    <w:rsid w:val="007E7CD1"/>
    <w:rsid w:val="008002C0"/>
    <w:rsid w:val="00804FCA"/>
    <w:rsid w:val="008120EE"/>
    <w:rsid w:val="0081416B"/>
    <w:rsid w:val="00822971"/>
    <w:rsid w:val="00823CE3"/>
    <w:rsid w:val="0084002C"/>
    <w:rsid w:val="008423E8"/>
    <w:rsid w:val="00846303"/>
    <w:rsid w:val="00850F7E"/>
    <w:rsid w:val="00884178"/>
    <w:rsid w:val="00886677"/>
    <w:rsid w:val="008A6190"/>
    <w:rsid w:val="008B085C"/>
    <w:rsid w:val="008C3901"/>
    <w:rsid w:val="008C5323"/>
    <w:rsid w:val="008D3A8C"/>
    <w:rsid w:val="008E2BE4"/>
    <w:rsid w:val="008F164E"/>
    <w:rsid w:val="008F3F63"/>
    <w:rsid w:val="008F4D77"/>
    <w:rsid w:val="008F570C"/>
    <w:rsid w:val="008F7635"/>
    <w:rsid w:val="00903197"/>
    <w:rsid w:val="009144B1"/>
    <w:rsid w:val="009168F9"/>
    <w:rsid w:val="009254CA"/>
    <w:rsid w:val="00943B5D"/>
    <w:rsid w:val="00951B0F"/>
    <w:rsid w:val="00955E3B"/>
    <w:rsid w:val="0096675D"/>
    <w:rsid w:val="00971FB4"/>
    <w:rsid w:val="009743C5"/>
    <w:rsid w:val="0097473D"/>
    <w:rsid w:val="00980E4A"/>
    <w:rsid w:val="009914A9"/>
    <w:rsid w:val="0099172A"/>
    <w:rsid w:val="009919E5"/>
    <w:rsid w:val="00997F56"/>
    <w:rsid w:val="009A5708"/>
    <w:rsid w:val="009A6A3B"/>
    <w:rsid w:val="009B0723"/>
    <w:rsid w:val="009B4894"/>
    <w:rsid w:val="009C320F"/>
    <w:rsid w:val="009C4201"/>
    <w:rsid w:val="009C784A"/>
    <w:rsid w:val="009D0072"/>
    <w:rsid w:val="009D06D0"/>
    <w:rsid w:val="009D2EDF"/>
    <w:rsid w:val="009E1780"/>
    <w:rsid w:val="009F38B3"/>
    <w:rsid w:val="009F6350"/>
    <w:rsid w:val="00A066D6"/>
    <w:rsid w:val="00A31B3B"/>
    <w:rsid w:val="00A42568"/>
    <w:rsid w:val="00A44FC1"/>
    <w:rsid w:val="00A63E12"/>
    <w:rsid w:val="00A70CB9"/>
    <w:rsid w:val="00A77B8C"/>
    <w:rsid w:val="00A80313"/>
    <w:rsid w:val="00A80B19"/>
    <w:rsid w:val="00A81DE5"/>
    <w:rsid w:val="00A83259"/>
    <w:rsid w:val="00A94188"/>
    <w:rsid w:val="00AA34A6"/>
    <w:rsid w:val="00AB0981"/>
    <w:rsid w:val="00AC361D"/>
    <w:rsid w:val="00AC7DED"/>
    <w:rsid w:val="00AE3777"/>
    <w:rsid w:val="00AF2ED5"/>
    <w:rsid w:val="00AF69C9"/>
    <w:rsid w:val="00B037AF"/>
    <w:rsid w:val="00B17382"/>
    <w:rsid w:val="00B305B4"/>
    <w:rsid w:val="00B403A1"/>
    <w:rsid w:val="00B636D4"/>
    <w:rsid w:val="00B71282"/>
    <w:rsid w:val="00B81B75"/>
    <w:rsid w:val="00B823AA"/>
    <w:rsid w:val="00B90BC9"/>
    <w:rsid w:val="00BA26D5"/>
    <w:rsid w:val="00BA380D"/>
    <w:rsid w:val="00BA45DB"/>
    <w:rsid w:val="00BA4E55"/>
    <w:rsid w:val="00BB38B7"/>
    <w:rsid w:val="00BC0FE2"/>
    <w:rsid w:val="00BC6916"/>
    <w:rsid w:val="00BC6ABC"/>
    <w:rsid w:val="00BD3B87"/>
    <w:rsid w:val="00BE1207"/>
    <w:rsid w:val="00BF21C5"/>
    <w:rsid w:val="00BF4184"/>
    <w:rsid w:val="00BF71A0"/>
    <w:rsid w:val="00C04205"/>
    <w:rsid w:val="00C050F9"/>
    <w:rsid w:val="00C0601E"/>
    <w:rsid w:val="00C07FA4"/>
    <w:rsid w:val="00C26EA8"/>
    <w:rsid w:val="00C27F42"/>
    <w:rsid w:val="00C31D30"/>
    <w:rsid w:val="00C31F6B"/>
    <w:rsid w:val="00C3780B"/>
    <w:rsid w:val="00C417B3"/>
    <w:rsid w:val="00C41990"/>
    <w:rsid w:val="00C47A44"/>
    <w:rsid w:val="00C61E9E"/>
    <w:rsid w:val="00C7564F"/>
    <w:rsid w:val="00C81473"/>
    <w:rsid w:val="00CA0F19"/>
    <w:rsid w:val="00CB0619"/>
    <w:rsid w:val="00CD6E39"/>
    <w:rsid w:val="00CE13A0"/>
    <w:rsid w:val="00CE6D95"/>
    <w:rsid w:val="00CF3347"/>
    <w:rsid w:val="00CF6E91"/>
    <w:rsid w:val="00D06544"/>
    <w:rsid w:val="00D1627E"/>
    <w:rsid w:val="00D34C52"/>
    <w:rsid w:val="00D36897"/>
    <w:rsid w:val="00D4589A"/>
    <w:rsid w:val="00D465EA"/>
    <w:rsid w:val="00D57C6F"/>
    <w:rsid w:val="00D62489"/>
    <w:rsid w:val="00D7106D"/>
    <w:rsid w:val="00D71F66"/>
    <w:rsid w:val="00D84E52"/>
    <w:rsid w:val="00D85B68"/>
    <w:rsid w:val="00D87484"/>
    <w:rsid w:val="00D97DE1"/>
    <w:rsid w:val="00DA2B9F"/>
    <w:rsid w:val="00DB2F58"/>
    <w:rsid w:val="00DC6FCD"/>
    <w:rsid w:val="00DE0477"/>
    <w:rsid w:val="00DE1780"/>
    <w:rsid w:val="00DF37B4"/>
    <w:rsid w:val="00DF5FA7"/>
    <w:rsid w:val="00DF7E94"/>
    <w:rsid w:val="00E0158F"/>
    <w:rsid w:val="00E03C4C"/>
    <w:rsid w:val="00E11B08"/>
    <w:rsid w:val="00E13605"/>
    <w:rsid w:val="00E21358"/>
    <w:rsid w:val="00E2769C"/>
    <w:rsid w:val="00E31E7A"/>
    <w:rsid w:val="00E33F49"/>
    <w:rsid w:val="00E35B15"/>
    <w:rsid w:val="00E37507"/>
    <w:rsid w:val="00E50591"/>
    <w:rsid w:val="00E5286F"/>
    <w:rsid w:val="00E546BD"/>
    <w:rsid w:val="00E6004D"/>
    <w:rsid w:val="00E67A59"/>
    <w:rsid w:val="00E70D21"/>
    <w:rsid w:val="00E7186C"/>
    <w:rsid w:val="00E73786"/>
    <w:rsid w:val="00E750D6"/>
    <w:rsid w:val="00E81978"/>
    <w:rsid w:val="00E81F0C"/>
    <w:rsid w:val="00E96256"/>
    <w:rsid w:val="00ED1562"/>
    <w:rsid w:val="00ED5CC0"/>
    <w:rsid w:val="00ED7C56"/>
    <w:rsid w:val="00EE05D4"/>
    <w:rsid w:val="00EF5A8D"/>
    <w:rsid w:val="00F138DF"/>
    <w:rsid w:val="00F23A89"/>
    <w:rsid w:val="00F25F27"/>
    <w:rsid w:val="00F3223B"/>
    <w:rsid w:val="00F35FFD"/>
    <w:rsid w:val="00F379B7"/>
    <w:rsid w:val="00F50569"/>
    <w:rsid w:val="00F525FA"/>
    <w:rsid w:val="00F70F83"/>
    <w:rsid w:val="00F8111A"/>
    <w:rsid w:val="00F83BC7"/>
    <w:rsid w:val="00FA6868"/>
    <w:rsid w:val="00FA6D12"/>
    <w:rsid w:val="00FC6DFD"/>
    <w:rsid w:val="00FC7FC4"/>
    <w:rsid w:val="00FD0824"/>
    <w:rsid w:val="00FE4056"/>
    <w:rsid w:val="00FF1591"/>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C8C837"/>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884CC8159DAD454C927EB793AA7757E8"/>
        <w:category>
          <w:name w:val="General"/>
          <w:gallery w:val="placeholder"/>
        </w:category>
        <w:types>
          <w:type w:val="bbPlcHdr"/>
        </w:types>
        <w:behaviors>
          <w:behavior w:val="content"/>
        </w:behaviors>
        <w:guid w:val="{9174DC79-CA18-4665-A292-0D347F81C081}"/>
      </w:docPartPr>
      <w:docPartBody>
        <w:p w:rsidR="00A07F56" w:rsidRDefault="00DB6E85">
          <w:pPr>
            <w:pStyle w:val="884CC8159DAD454C927EB793AA7757E8"/>
          </w:pPr>
          <w:r>
            <w:t>Footnotes</w:t>
          </w:r>
        </w:p>
      </w:docPartBody>
    </w:docPart>
    <w:docPart>
      <w:docPartPr>
        <w:name w:val="F73E2C0447F0413DA8B93886564D0FFA"/>
        <w:category>
          <w:name w:val="General"/>
          <w:gallery w:val="placeholder"/>
        </w:category>
        <w:types>
          <w:type w:val="bbPlcHdr"/>
        </w:types>
        <w:behaviors>
          <w:behavior w:val="content"/>
        </w:behaviors>
        <w:guid w:val="{3186238B-83E5-4BF4-9F60-918DD27B9D99}"/>
      </w:docPartPr>
      <w:docPartBody>
        <w:p w:rsidR="00A07F56" w:rsidRDefault="00DB6E85">
          <w:pPr>
            <w:pStyle w:val="F73E2C0447F0413DA8B93886564D0FFA"/>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6E85"/>
    <w:rsid w:val="00092DBD"/>
    <w:rsid w:val="000C0C6E"/>
    <w:rsid w:val="00156EFB"/>
    <w:rsid w:val="002E1B40"/>
    <w:rsid w:val="003315D6"/>
    <w:rsid w:val="00445028"/>
    <w:rsid w:val="004A1AB4"/>
    <w:rsid w:val="00753C3B"/>
    <w:rsid w:val="008A4C9A"/>
    <w:rsid w:val="009F060A"/>
    <w:rsid w:val="00A07F56"/>
    <w:rsid w:val="00A638EE"/>
    <w:rsid w:val="00DA7D22"/>
    <w:rsid w:val="00DB6E85"/>
    <w:rsid w:val="00EB0119"/>
    <w:rsid w:val="00F550E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 w:type="character" w:styleId="PlaceholderText">
    <w:name w:val="Placeholder Text"/>
    <w:basedOn w:val="DefaultParagraphFont"/>
    <w:uiPriority w:val="99"/>
    <w:semiHidden/>
    <w:rsid w:val="00F550E6"/>
    <w:rPr>
      <w:color w:val="404040" w:themeColor="text1" w:themeTint="BF"/>
    </w:rPr>
  </w:style>
  <w:style w:type="paragraph" w:customStyle="1" w:styleId="4A9564886B834CB4B1C0217D66FA7DBC">
    <w:name w:val="4A9564886B834CB4B1C0217D66FA7DBC"/>
    <w:rsid w:val="00F550E6"/>
  </w:style>
  <w:style w:type="paragraph" w:customStyle="1" w:styleId="89063002981C45B7BBA299255CB47785">
    <w:name w:val="89063002981C45B7BBA299255CB47785"/>
    <w:rsid w:val="00F550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EABF9879-7FF1-4F75-BCBD-0865D226F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1946</TotalTime>
  <Pages>16</Pages>
  <Words>3279</Words>
  <Characters>18696</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2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user</cp:lastModifiedBy>
  <cp:revision>231</cp:revision>
  <dcterms:created xsi:type="dcterms:W3CDTF">2018-05-02T10:27:00Z</dcterms:created>
  <dcterms:modified xsi:type="dcterms:W3CDTF">2018-09-14T18:32:00Z</dcterms:modified>
</cp:coreProperties>
</file>